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16E938F0" w14:textId="13B8D262" w:rsidR="009F603E" w:rsidRDefault="00C11EEA" w:rsidP="00C11EEA">
      <w:pPr>
        <w:ind w:left="-180" w:firstLine="180"/>
        <w:rPr>
          <w:sz w:val="28"/>
          <w:szCs w:val="28"/>
        </w:rPr>
      </w:pPr>
      <w:r w:rsidRPr="00C11EEA">
        <w:rPr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6C32A1A0" wp14:editId="03A91D73">
            <wp:simplePos x="0" y="0"/>
            <wp:positionH relativeFrom="margin">
              <wp:posOffset>4464050</wp:posOffset>
            </wp:positionH>
            <wp:positionV relativeFrom="paragraph">
              <wp:posOffset>156210</wp:posOffset>
            </wp:positionV>
            <wp:extent cx="1765300" cy="1765300"/>
            <wp:effectExtent l="152400" t="152400" r="368300" b="36830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1765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11EEA">
        <w:rPr>
          <w:sz w:val="28"/>
          <w:szCs w:val="28"/>
        </w:rPr>
        <w:t>Full Name: _______________</w:t>
      </w:r>
    </w:p>
    <w:p w14:paraId="42432755" w14:textId="658DA102" w:rsidR="00C11EEA" w:rsidRDefault="00C11EEA">
      <w:pPr>
        <w:rPr>
          <w:sz w:val="28"/>
          <w:szCs w:val="28"/>
        </w:rPr>
      </w:pPr>
      <w:r w:rsidRPr="00C11EEA">
        <w:rPr>
          <w:noProof/>
          <w:color w:val="0070C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C1FB654" wp14:editId="71002571">
                <wp:simplePos x="0" y="0"/>
                <wp:positionH relativeFrom="margin">
                  <wp:posOffset>-95250</wp:posOffset>
                </wp:positionH>
                <wp:positionV relativeFrom="paragraph">
                  <wp:posOffset>347345</wp:posOffset>
                </wp:positionV>
                <wp:extent cx="5010150" cy="1231900"/>
                <wp:effectExtent l="0" t="0" r="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0" cy="1231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E6AC1" w14:textId="77777777" w:rsidR="00D64155" w:rsidRDefault="00C11EEA" w:rsidP="00C11EEA">
                            <w:pPr>
                              <w:spacing w:after="0"/>
                              <w:rPr>
                                <w:color w:val="000000" w:themeColor="text1"/>
                              </w:rPr>
                            </w:pPr>
                            <w:r w:rsidRPr="00D64155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Installing a </w:t>
                            </w:r>
                            <w:proofErr w:type="spellStart"/>
                            <w:r w:rsidRPr="00D64155">
                              <w:rPr>
                                <w:b/>
                                <w:bCs/>
                                <w:color w:val="000000" w:themeColor="text1"/>
                              </w:rPr>
                              <w:t>Jupyter</w:t>
                            </w:r>
                            <w:proofErr w:type="spellEnd"/>
                            <w:r w:rsidRPr="00D64155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 Notebook.</w:t>
                            </w:r>
                            <w:r w:rsidRPr="00C11EEA"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</w:p>
                          <w:p w14:paraId="0001BC72" w14:textId="0280887A" w:rsidR="00C11EEA" w:rsidRDefault="00A22BB5" w:rsidP="00C11EEA">
                            <w:pPr>
                              <w:spacing w:after="0"/>
                              <w:rPr>
                                <w:color w:val="0070C0"/>
                              </w:rPr>
                            </w:pPr>
                            <w:hyperlink r:id="rId9" w:history="1">
                              <w:r w:rsidR="00D64155" w:rsidRPr="00A813D9">
                                <w:rPr>
                                  <w:rStyle w:val="Hyperlink"/>
                                </w:rPr>
                                <w:t>https://docs.jupyter.org/en/latest/install.html</w:t>
                              </w:r>
                            </w:hyperlink>
                          </w:p>
                          <w:p w14:paraId="09F7028D" w14:textId="77777777" w:rsidR="00D64155" w:rsidRDefault="00C11EEA" w:rsidP="00C11EEA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r w:rsidRPr="00D64155">
                              <w:rPr>
                                <w:b/>
                                <w:bCs/>
                              </w:rPr>
                              <w:t xml:space="preserve">Downloading data. </w:t>
                            </w:r>
                          </w:p>
                          <w:p w14:paraId="6392A403" w14:textId="26754218" w:rsidR="00D64155" w:rsidRPr="00D64155" w:rsidRDefault="00A22BB5" w:rsidP="00C11EEA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hyperlink r:id="rId10" w:history="1">
                              <w:r w:rsidR="00D64155" w:rsidRPr="00A813D9">
                                <w:rPr>
                                  <w:rStyle w:val="Hyperlink"/>
                                </w:rPr>
                                <w:t>https://github.com/MJey16/dataSource/blob/main/tech-purchase.csv</w:t>
                              </w:r>
                            </w:hyperlink>
                          </w:p>
                          <w:p w14:paraId="60DB7240" w14:textId="77777777" w:rsidR="00D64155" w:rsidRDefault="00D64155" w:rsidP="00C11EEA">
                            <w:pPr>
                              <w:spacing w:after="0"/>
                            </w:pPr>
                            <w:r w:rsidRPr="00D64155">
                              <w:rPr>
                                <w:b/>
                                <w:bCs/>
                              </w:rPr>
                              <w:t>Description.</w:t>
                            </w:r>
                            <w:r>
                              <w:t xml:space="preserve"> </w:t>
                            </w:r>
                          </w:p>
                          <w:p w14:paraId="77613F0D" w14:textId="7B755F71" w:rsidR="00D64155" w:rsidRDefault="00D64155" w:rsidP="00C11EEA">
                            <w:pPr>
                              <w:spacing w:after="0"/>
                            </w:pPr>
                            <w:r>
                              <w:t>A dataset containing tech purchase details</w:t>
                            </w:r>
                          </w:p>
                          <w:p w14:paraId="50D2E155" w14:textId="77777777" w:rsidR="00C11EEA" w:rsidRDefault="00C11EE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1FB65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5pt;margin-top:27.35pt;width:394.5pt;height: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" filled="f" stroked="f">
                <v:textbox>
                  <w:txbxContent>
                    <w:p w14:paraId="306E6AC1" w14:textId="77777777" w:rsidR="00D64155" w:rsidRDefault="00C11EEA" w:rsidP="00C11EEA">
                      <w:pPr>
                        <w:spacing w:after="0"/>
                        <w:rPr>
                          <w:color w:val="000000" w:themeColor="text1"/>
                        </w:rPr>
                      </w:pPr>
                      <w:r w:rsidRPr="00D64155">
                        <w:rPr>
                          <w:b/>
                          <w:bCs/>
                          <w:color w:val="000000" w:themeColor="text1"/>
                        </w:rPr>
                        <w:t xml:space="preserve">Installing a </w:t>
                      </w:r>
                      <w:proofErr w:type="spellStart"/>
                      <w:r w:rsidRPr="00D64155">
                        <w:rPr>
                          <w:b/>
                          <w:bCs/>
                          <w:color w:val="000000" w:themeColor="text1"/>
                        </w:rPr>
                        <w:t>Jupyter</w:t>
                      </w:r>
                      <w:proofErr w:type="spellEnd"/>
                      <w:r w:rsidRPr="00D64155">
                        <w:rPr>
                          <w:b/>
                          <w:bCs/>
                          <w:color w:val="000000" w:themeColor="text1"/>
                        </w:rPr>
                        <w:t xml:space="preserve"> Notebook.</w:t>
                      </w:r>
                      <w:r w:rsidRPr="00C11EEA">
                        <w:rPr>
                          <w:color w:val="000000" w:themeColor="text1"/>
                        </w:rPr>
                        <w:t xml:space="preserve"> </w:t>
                      </w:r>
                    </w:p>
                    <w:p w14:paraId="0001BC72" w14:textId="0280887A" w:rsidR="00C11EEA" w:rsidRDefault="008B686A" w:rsidP="00C11EEA">
                      <w:pPr>
                        <w:spacing w:after="0"/>
                        <w:rPr>
                          <w:color w:val="0070C0"/>
                        </w:rPr>
                      </w:pPr>
                      <w:hyperlink r:id="rId11" w:history="1">
                        <w:r w:rsidR="00D64155" w:rsidRPr="00A813D9">
                          <w:rPr>
                            <w:rStyle w:val="Hyperlink"/>
                          </w:rPr>
                          <w:t>https://docs.jupyter.org/en/latest/install.html</w:t>
                        </w:r>
                      </w:hyperlink>
                    </w:p>
                    <w:p w14:paraId="09F7028D" w14:textId="77777777" w:rsidR="00D64155" w:rsidRDefault="00C11EEA" w:rsidP="00C11EEA">
                      <w:pPr>
                        <w:spacing w:after="0"/>
                        <w:rPr>
                          <w:b/>
                          <w:bCs/>
                        </w:rPr>
                      </w:pPr>
                      <w:r w:rsidRPr="00D64155">
                        <w:rPr>
                          <w:b/>
                          <w:bCs/>
                        </w:rPr>
                        <w:t xml:space="preserve">Downloading data. </w:t>
                      </w:r>
                    </w:p>
                    <w:p w14:paraId="6392A403" w14:textId="26754218" w:rsidR="00D64155" w:rsidRPr="00D64155" w:rsidRDefault="008B686A" w:rsidP="00C11EEA">
                      <w:pPr>
                        <w:spacing w:after="0"/>
                        <w:rPr>
                          <w:b/>
                          <w:bCs/>
                        </w:rPr>
                      </w:pPr>
                      <w:hyperlink r:id="rId12" w:history="1">
                        <w:r w:rsidR="00D64155" w:rsidRPr="00A813D9">
                          <w:rPr>
                            <w:rStyle w:val="Hyperlink"/>
                          </w:rPr>
                          <w:t>https://github.com/MJey16/dataSource/blob/main/tech-purchase.csv</w:t>
                        </w:r>
                      </w:hyperlink>
                    </w:p>
                    <w:p w14:paraId="60DB7240" w14:textId="77777777" w:rsidR="00D64155" w:rsidRDefault="00D64155" w:rsidP="00C11EEA">
                      <w:pPr>
                        <w:spacing w:after="0"/>
                      </w:pPr>
                      <w:r w:rsidRPr="00D64155">
                        <w:rPr>
                          <w:b/>
                          <w:bCs/>
                        </w:rPr>
                        <w:t>Description.</w:t>
                      </w:r>
                      <w:r>
                        <w:t xml:space="preserve"> </w:t>
                      </w:r>
                    </w:p>
                    <w:p w14:paraId="77613F0D" w14:textId="7B755F71" w:rsidR="00D64155" w:rsidRDefault="00D64155" w:rsidP="00C11EEA">
                      <w:pPr>
                        <w:spacing w:after="0"/>
                      </w:pPr>
                      <w:r>
                        <w:t>A dataset containing tech purchase details</w:t>
                      </w:r>
                    </w:p>
                    <w:p w14:paraId="50D2E155" w14:textId="77777777" w:rsidR="00C11EEA" w:rsidRDefault="00C11EEA"/>
                  </w:txbxContent>
                </v:textbox>
                <w10:wrap anchorx="margin"/>
              </v:shape>
            </w:pict>
          </mc:Fallback>
        </mc:AlternateContent>
      </w:r>
    </w:p>
    <w:p w14:paraId="60314E9C" w14:textId="79810444" w:rsidR="00C11EEA" w:rsidRPr="00C11EEA" w:rsidRDefault="00C11EEA"/>
    <w:p w14:paraId="323DE058" w14:textId="41BE3C93" w:rsidR="00C11EEA" w:rsidRPr="00C11EEA" w:rsidRDefault="00C11EEA">
      <w:pPr>
        <w:rPr>
          <w:sz w:val="28"/>
          <w:szCs w:val="28"/>
        </w:rPr>
      </w:pPr>
      <w:r>
        <w:rPr>
          <w:sz w:val="28"/>
          <w:szCs w:val="28"/>
        </w:rPr>
        <w:tab/>
      </w:r>
    </w:p>
    <w:p w14:paraId="6F6434D5" w14:textId="6DFB43C8" w:rsidR="00C11EEA" w:rsidRDefault="00C11EEA" w:rsidP="00C11EEA">
      <w:pPr>
        <w:rPr>
          <w:sz w:val="28"/>
          <w:szCs w:val="28"/>
        </w:rPr>
      </w:pPr>
    </w:p>
    <w:p w14:paraId="5B644A16" w14:textId="77777777" w:rsidR="00C11EEA" w:rsidRPr="00C11EEA" w:rsidRDefault="00C11EEA" w:rsidP="00C11EEA">
      <w:pPr>
        <w:rPr>
          <w:sz w:val="28"/>
          <w:szCs w:val="28"/>
        </w:rPr>
      </w:pPr>
    </w:p>
    <w:p w14:paraId="0CC3AC05" w14:textId="77777777" w:rsidR="00AE69B8" w:rsidRDefault="00AE69B8">
      <w:pPr>
        <w:rPr>
          <w:sz w:val="44"/>
          <w:szCs w:val="44"/>
        </w:rPr>
      </w:pPr>
    </w:p>
    <w:p w14:paraId="5F425180" w14:textId="573AFB33" w:rsidR="00C11EEA" w:rsidRPr="00AE69B8" w:rsidRDefault="00AE69B8">
      <w:pPr>
        <w:rPr>
          <w:sz w:val="44"/>
          <w:szCs w:val="44"/>
        </w:rPr>
      </w:pPr>
      <w:r w:rsidRPr="00AE69B8">
        <w:rPr>
          <w:sz w:val="44"/>
          <w:szCs w:val="44"/>
        </w:rPr>
        <w:t>Tasks</w:t>
      </w:r>
    </w:p>
    <w:p w14:paraId="073AD635" w14:textId="20C68264" w:rsidR="00AE69B8" w:rsidRPr="00AE69B8" w:rsidRDefault="00AE69B8" w:rsidP="00AE69B8">
      <w:pPr>
        <w:pStyle w:val="ListParagraph"/>
        <w:numPr>
          <w:ilvl w:val="0"/>
          <w:numId w:val="2"/>
        </w:numPr>
        <w:ind w:left="270" w:hanging="270"/>
        <w:rPr>
          <w:sz w:val="32"/>
          <w:szCs w:val="32"/>
        </w:rPr>
      </w:pPr>
      <w:r w:rsidRPr="00AE69B8">
        <w:rPr>
          <w:sz w:val="32"/>
          <w:szCs w:val="32"/>
        </w:rPr>
        <w:t>Cleaning.</w:t>
      </w:r>
    </w:p>
    <w:p w14:paraId="0BD42C21" w14:textId="77777777" w:rsidR="009B27C8" w:rsidRDefault="009B27C8" w:rsidP="009B27C8">
      <w:pPr>
        <w:pStyle w:val="ListParagraph"/>
        <w:ind w:left="270"/>
        <w:rPr>
          <w:i/>
          <w:iCs/>
          <w:sz w:val="24"/>
          <w:szCs w:val="24"/>
        </w:rPr>
      </w:pPr>
    </w:p>
    <w:p w14:paraId="43F29D8D" w14:textId="72BE5BC9" w:rsidR="009B27C8" w:rsidRPr="009B27C8" w:rsidRDefault="00AE69B8" w:rsidP="009B27C8">
      <w:pPr>
        <w:pStyle w:val="ListParagraph"/>
        <w:ind w:left="270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Question</w:t>
      </w:r>
      <w:r w:rsidR="009B27C8">
        <w:rPr>
          <w:i/>
          <w:iCs/>
          <w:sz w:val="24"/>
          <w:szCs w:val="24"/>
        </w:rPr>
        <w:t>s</w:t>
      </w:r>
      <w:r>
        <w:rPr>
          <w:i/>
          <w:iCs/>
          <w:sz w:val="24"/>
          <w:szCs w:val="24"/>
        </w:rPr>
        <w:t xml:space="preserve">: </w:t>
      </w:r>
    </w:p>
    <w:p w14:paraId="1395DFD1" w14:textId="24CE0AB5" w:rsidR="00AE69B8" w:rsidRDefault="00AE69B8" w:rsidP="009B27C8">
      <w:pPr>
        <w:pStyle w:val="ListParagraph"/>
        <w:numPr>
          <w:ilvl w:val="0"/>
          <w:numId w:val="4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How many </w:t>
      </w:r>
      <w:r w:rsidR="009B27C8">
        <w:rPr>
          <w:i/>
          <w:iCs/>
          <w:sz w:val="24"/>
          <w:szCs w:val="24"/>
        </w:rPr>
        <w:t>rows have null values (if there is a null value, that’s also counted)?</w:t>
      </w:r>
    </w:p>
    <w:p w14:paraId="6AD54C3B" w14:textId="7D96CEB7" w:rsidR="009B27C8" w:rsidRPr="009B27C8" w:rsidRDefault="009B27C8" w:rsidP="009B27C8">
      <w:pPr>
        <w:pStyle w:val="ListParagraph"/>
        <w:numPr>
          <w:ilvl w:val="0"/>
          <w:numId w:val="4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How many orders have been made (not including nulls)?</w:t>
      </w:r>
    </w:p>
    <w:p w14:paraId="1DE013F0" w14:textId="77777777" w:rsidR="009B27C8" w:rsidRDefault="009B27C8" w:rsidP="00AE69B8">
      <w:pPr>
        <w:pStyle w:val="ListParagraph"/>
        <w:ind w:left="270"/>
        <w:rPr>
          <w:i/>
          <w:iCs/>
          <w:sz w:val="24"/>
          <w:szCs w:val="24"/>
        </w:rPr>
      </w:pPr>
    </w:p>
    <w:p w14:paraId="2ED9E3C9" w14:textId="65AD9613" w:rsidR="00AE69B8" w:rsidRPr="00AE69B8" w:rsidRDefault="00AE69B8" w:rsidP="00AE69B8">
      <w:pPr>
        <w:pStyle w:val="ListParagraph"/>
        <w:ind w:left="270"/>
        <w:rPr>
          <w:i/>
          <w:iCs/>
          <w:sz w:val="24"/>
          <w:szCs w:val="24"/>
        </w:rPr>
      </w:pPr>
      <w:r w:rsidRPr="00AE69B8">
        <w:rPr>
          <w:i/>
          <w:iCs/>
          <w:sz w:val="24"/>
          <w:szCs w:val="24"/>
        </w:rPr>
        <w:t>Task</w:t>
      </w:r>
      <w:r w:rsidR="009B27C8">
        <w:rPr>
          <w:i/>
          <w:iCs/>
          <w:sz w:val="24"/>
          <w:szCs w:val="24"/>
        </w:rPr>
        <w:t>s</w:t>
      </w:r>
      <w:r w:rsidRPr="00AE69B8">
        <w:rPr>
          <w:i/>
          <w:iCs/>
          <w:sz w:val="24"/>
          <w:szCs w:val="24"/>
        </w:rPr>
        <w:t>:</w:t>
      </w:r>
    </w:p>
    <w:p w14:paraId="13BA956B" w14:textId="5356D3E7" w:rsidR="00AE69B8" w:rsidRPr="00AE69B8" w:rsidRDefault="009B27C8" w:rsidP="00AE69B8">
      <w:pPr>
        <w:pStyle w:val="ListParagraph"/>
        <w:numPr>
          <w:ilvl w:val="0"/>
          <w:numId w:val="3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Show all of the null containing rows</w:t>
      </w:r>
    </w:p>
    <w:p w14:paraId="67F253EF" w14:textId="42187596" w:rsidR="00AE69B8" w:rsidRPr="00AE69B8" w:rsidRDefault="00AE69B8" w:rsidP="00AE69B8">
      <w:pPr>
        <w:pStyle w:val="ListParagraph"/>
        <w:ind w:left="1074"/>
        <w:rPr>
          <w:sz w:val="24"/>
          <w:szCs w:val="24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F63DF39" wp14:editId="20307CDF">
                <wp:simplePos x="0" y="0"/>
                <wp:positionH relativeFrom="column">
                  <wp:posOffset>692150</wp:posOffset>
                </wp:positionH>
                <wp:positionV relativeFrom="paragraph">
                  <wp:posOffset>48260</wp:posOffset>
                </wp:positionV>
                <wp:extent cx="4502150" cy="889000"/>
                <wp:effectExtent l="0" t="0" r="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AB85D94" w14:textId="4B9C51D1" w:rsidR="00AE69B8" w:rsidRDefault="00AE69B8">
                            <w:r>
                              <w:t>Code:</w:t>
                            </w:r>
                          </w:p>
                          <w:p w14:paraId="006CA276" w14:textId="7F3338F2" w:rsidR="00AE69B8" w:rsidRDefault="00AE69B8">
                            <w:r>
                              <w:t>…</w:t>
                            </w:r>
                          </w:p>
                          <w:p w14:paraId="6B1C961F" w14:textId="2DDAC3D6" w:rsidR="009B27C8" w:rsidRDefault="009B27C8"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F63DF39" id="_x0000_s1027" style="position:absolute;left:0;text-align:left;margin-left:54.5pt;margin-top:3.8pt;width:354.5pt;height:70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" fillcolor="#d5dce4 [671]" stroked="f" strokeweight="1pt">
                <v:stroke joinstyle="miter"/>
                <v:textbox>
                  <w:txbxContent>
                    <w:p w14:paraId="3AB85D94" w14:textId="4B9C51D1" w:rsidR="00AE69B8" w:rsidRDefault="00AE69B8">
                      <w:r>
                        <w:t>Code:</w:t>
                      </w:r>
                    </w:p>
                    <w:p w14:paraId="006CA276" w14:textId="7F3338F2" w:rsidR="00AE69B8" w:rsidRDefault="00AE69B8">
                      <w:r>
                        <w:t>…</w:t>
                      </w:r>
                    </w:p>
                    <w:p w14:paraId="6B1C961F" w14:textId="2DDAC3D6" w:rsidR="009B27C8" w:rsidRDefault="009B27C8">
                      <w:r>
                        <w:t>…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542F305" w14:textId="77777777" w:rsidR="00C11EEA" w:rsidRDefault="00C11EEA">
      <w:pPr>
        <w:rPr>
          <w:sz w:val="28"/>
          <w:szCs w:val="28"/>
        </w:rPr>
      </w:pPr>
    </w:p>
    <w:p w14:paraId="1393578D" w14:textId="77777777" w:rsidR="00C11EEA" w:rsidRDefault="00C11EEA">
      <w:pPr>
        <w:rPr>
          <w:sz w:val="28"/>
          <w:szCs w:val="28"/>
        </w:rPr>
      </w:pPr>
    </w:p>
    <w:p w14:paraId="230B3715" w14:textId="77777777" w:rsidR="009B27C8" w:rsidRPr="009B27C8" w:rsidRDefault="009B27C8" w:rsidP="009B27C8">
      <w:pPr>
        <w:pStyle w:val="ListParagraph"/>
        <w:ind w:left="1074"/>
        <w:rPr>
          <w:sz w:val="24"/>
          <w:szCs w:val="24"/>
        </w:rPr>
      </w:pPr>
    </w:p>
    <w:p w14:paraId="4D8B1C12" w14:textId="6DF190DE" w:rsidR="00C11EEA" w:rsidRPr="009B27C8" w:rsidRDefault="009B27C8" w:rsidP="009B27C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9B27C8">
        <w:rPr>
          <w:i/>
          <w:iCs/>
          <w:sz w:val="24"/>
          <w:szCs w:val="24"/>
        </w:rPr>
        <w:t>Drop rows that contain any null values</w:t>
      </w:r>
    </w:p>
    <w:p w14:paraId="364EEB5B" w14:textId="5B343444" w:rsidR="00C11EEA" w:rsidRDefault="009B27C8" w:rsidP="009B27C8">
      <w:pPr>
        <w:ind w:left="714"/>
        <w:rPr>
          <w:sz w:val="28"/>
          <w:szCs w:val="28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CC5ED1D" wp14:editId="56853FA0">
                <wp:simplePos x="0" y="0"/>
                <wp:positionH relativeFrom="column">
                  <wp:posOffset>685800</wp:posOffset>
                </wp:positionH>
                <wp:positionV relativeFrom="paragraph">
                  <wp:posOffset>64135</wp:posOffset>
                </wp:positionV>
                <wp:extent cx="4502150" cy="889000"/>
                <wp:effectExtent l="0" t="0" r="0" b="635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84E514" w14:textId="77777777" w:rsidR="009B27C8" w:rsidRDefault="009B27C8" w:rsidP="009B27C8">
                            <w:r>
                              <w:t>Code:</w:t>
                            </w:r>
                          </w:p>
                          <w:p w14:paraId="3A54FD98" w14:textId="77777777" w:rsidR="009B27C8" w:rsidRDefault="009B27C8" w:rsidP="009B27C8">
                            <w:r>
                              <w:t>…</w:t>
                            </w:r>
                          </w:p>
                          <w:p w14:paraId="69917513" w14:textId="77777777" w:rsidR="009B27C8" w:rsidRDefault="009B27C8" w:rsidP="009B27C8"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CC5ED1D" id="Text Box 3" o:spid="_x0000_s1028" style="position:absolute;left:0;text-align:left;margin-left:54pt;margin-top:5.05pt;width:354.5pt;height:70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" fillcolor="#d5dce4 [671]" stroked="f" strokeweight="1pt">
                <v:stroke joinstyle="miter"/>
                <v:textbox>
                  <w:txbxContent>
                    <w:p w14:paraId="3984E514" w14:textId="77777777" w:rsidR="009B27C8" w:rsidRDefault="009B27C8" w:rsidP="009B27C8">
                      <w:r>
                        <w:t>Code:</w:t>
                      </w:r>
                    </w:p>
                    <w:p w14:paraId="3A54FD98" w14:textId="77777777" w:rsidR="009B27C8" w:rsidRDefault="009B27C8" w:rsidP="009B27C8">
                      <w:r>
                        <w:t>…</w:t>
                      </w:r>
                    </w:p>
                    <w:p w14:paraId="69917513" w14:textId="77777777" w:rsidR="009B27C8" w:rsidRDefault="009B27C8" w:rsidP="009B27C8">
                      <w:r>
                        <w:t>…</w:t>
                      </w:r>
                    </w:p>
                  </w:txbxContent>
                </v:textbox>
              </v:roundrect>
            </w:pict>
          </mc:Fallback>
        </mc:AlternateContent>
      </w:r>
    </w:p>
    <w:p w14:paraId="1A9B470C" w14:textId="77777777" w:rsidR="00C11EEA" w:rsidRPr="0037511F" w:rsidRDefault="00C11EEA">
      <w:pPr>
        <w:rPr>
          <w:sz w:val="28"/>
          <w:szCs w:val="28"/>
        </w:rPr>
      </w:pPr>
    </w:p>
    <w:p w14:paraId="55F8D4CD" w14:textId="77777777" w:rsidR="00C11EEA" w:rsidRDefault="00C11EEA">
      <w:pPr>
        <w:rPr>
          <w:sz w:val="28"/>
          <w:szCs w:val="28"/>
        </w:rPr>
      </w:pPr>
    </w:p>
    <w:p w14:paraId="5566AB1C" w14:textId="6CD4DB4A" w:rsidR="00C11EEA" w:rsidRDefault="00C11EEA">
      <w:pPr>
        <w:rPr>
          <w:sz w:val="28"/>
          <w:szCs w:val="28"/>
        </w:rPr>
      </w:pPr>
    </w:p>
    <w:p w14:paraId="4271CB1C" w14:textId="77777777" w:rsidR="0037511F" w:rsidRPr="0037511F" w:rsidRDefault="0037511F" w:rsidP="0037511F">
      <w:pPr>
        <w:pStyle w:val="ListParagraph"/>
        <w:ind w:left="270"/>
        <w:rPr>
          <w:sz w:val="32"/>
          <w:szCs w:val="32"/>
        </w:rPr>
      </w:pPr>
    </w:p>
    <w:p w14:paraId="1AA88A7D" w14:textId="77777777" w:rsidR="0037511F" w:rsidRDefault="0037511F" w:rsidP="0037511F">
      <w:pPr>
        <w:pStyle w:val="ListParagraph"/>
        <w:ind w:left="270"/>
        <w:rPr>
          <w:sz w:val="32"/>
          <w:szCs w:val="32"/>
        </w:rPr>
      </w:pPr>
    </w:p>
    <w:p w14:paraId="7571401D" w14:textId="77777777" w:rsidR="0037511F" w:rsidRDefault="0037511F" w:rsidP="0037511F">
      <w:pPr>
        <w:pStyle w:val="ListParagraph"/>
        <w:ind w:left="270"/>
        <w:rPr>
          <w:sz w:val="32"/>
          <w:szCs w:val="32"/>
        </w:rPr>
      </w:pPr>
    </w:p>
    <w:p w14:paraId="07722B55" w14:textId="77777777" w:rsidR="00A22BB5" w:rsidRPr="00C11EEA" w:rsidRDefault="00A22BB5" w:rsidP="00A22BB5">
      <w:pPr>
        <w:rPr>
          <w:sz w:val="40"/>
          <w:szCs w:val="40"/>
        </w:rPr>
      </w:pPr>
      <w:r w:rsidRPr="00C11EEA">
        <w:rPr>
          <w:color w:val="0070C0"/>
        </w:rPr>
        <w:t xml:space="preserve">You can try to consume the data using </w:t>
      </w:r>
      <w:proofErr w:type="spellStart"/>
      <w:r w:rsidRPr="00C11EEA">
        <w:rPr>
          <w:color w:val="0070C0"/>
        </w:rPr>
        <w:t>Jupyter</w:t>
      </w:r>
      <w:proofErr w:type="spellEnd"/>
      <w:r w:rsidRPr="00C11EEA">
        <w:rPr>
          <w:color w:val="0070C0"/>
        </w:rPr>
        <w:t xml:space="preserve"> Notebook</w:t>
      </w:r>
      <w:r>
        <w:rPr>
          <w:sz w:val="28"/>
          <w:szCs w:val="28"/>
        </w:rPr>
        <w:t xml:space="preserve">                                                           </w:t>
      </w:r>
    </w:p>
    <w:p w14:paraId="124783BA" w14:textId="77777777" w:rsidR="0037511F" w:rsidRDefault="0037511F" w:rsidP="0037511F">
      <w:pPr>
        <w:pStyle w:val="ListParagraph"/>
        <w:ind w:left="270"/>
        <w:rPr>
          <w:sz w:val="32"/>
          <w:szCs w:val="32"/>
        </w:rPr>
      </w:pPr>
    </w:p>
    <w:p w14:paraId="2D054201" w14:textId="5AED26A5" w:rsidR="00E714C9" w:rsidRDefault="0037511F" w:rsidP="0037511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Restructuring the dataset</w:t>
      </w:r>
      <w:r w:rsidR="00E714C9" w:rsidRPr="00AE69B8">
        <w:rPr>
          <w:sz w:val="32"/>
          <w:szCs w:val="32"/>
        </w:rPr>
        <w:t>.</w:t>
      </w:r>
    </w:p>
    <w:p w14:paraId="29BF4974" w14:textId="75F89AE1" w:rsidR="00E714C9" w:rsidRDefault="00E714C9" w:rsidP="00E714C9">
      <w:pPr>
        <w:pStyle w:val="ListParagraph"/>
        <w:ind w:left="270"/>
        <w:rPr>
          <w:sz w:val="24"/>
          <w:szCs w:val="24"/>
        </w:rPr>
      </w:pPr>
    </w:p>
    <w:p w14:paraId="5D5A8E97" w14:textId="7B5F332C" w:rsidR="00E714C9" w:rsidRDefault="00E714C9" w:rsidP="0037511F">
      <w:pPr>
        <w:pStyle w:val="ListParagraph"/>
        <w:ind w:left="270" w:firstLine="90"/>
        <w:rPr>
          <w:i/>
          <w:iCs/>
          <w:sz w:val="24"/>
          <w:szCs w:val="24"/>
        </w:rPr>
      </w:pPr>
      <w:r w:rsidRPr="00E714C9">
        <w:rPr>
          <w:i/>
          <w:iCs/>
          <w:sz w:val="24"/>
          <w:szCs w:val="24"/>
        </w:rPr>
        <w:t>Tasks</w:t>
      </w:r>
      <w:r>
        <w:rPr>
          <w:i/>
          <w:iCs/>
          <w:sz w:val="24"/>
          <w:szCs w:val="24"/>
        </w:rPr>
        <w:t>:</w:t>
      </w:r>
    </w:p>
    <w:p w14:paraId="0E3B1CF1" w14:textId="77777777" w:rsidR="0037511F" w:rsidRDefault="0037511F" w:rsidP="0037511F">
      <w:pPr>
        <w:pStyle w:val="ListParagraph"/>
        <w:ind w:left="270" w:firstLine="90"/>
        <w:rPr>
          <w:i/>
          <w:iCs/>
          <w:sz w:val="24"/>
          <w:szCs w:val="24"/>
        </w:rPr>
      </w:pPr>
    </w:p>
    <w:p w14:paraId="51B43871" w14:textId="6598E910" w:rsidR="00E714C9" w:rsidRDefault="00E714C9" w:rsidP="0037511F">
      <w:pPr>
        <w:pStyle w:val="ListParagraph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Using our (cleaned) dataset, </w:t>
      </w:r>
      <w:r w:rsidR="0037511F">
        <w:rPr>
          <w:i/>
          <w:iCs/>
          <w:sz w:val="24"/>
          <w:szCs w:val="24"/>
        </w:rPr>
        <w:t xml:space="preserve">create a new column that would contain only the months from the </w:t>
      </w:r>
      <w:r w:rsidR="0037511F" w:rsidRPr="0037511F">
        <w:rPr>
          <w:b/>
          <w:bCs/>
          <w:i/>
          <w:iCs/>
          <w:sz w:val="24"/>
          <w:szCs w:val="24"/>
        </w:rPr>
        <w:t>Order Date</w:t>
      </w:r>
      <w:r w:rsidR="0037511F">
        <w:rPr>
          <w:b/>
          <w:bCs/>
          <w:i/>
          <w:iCs/>
          <w:sz w:val="24"/>
          <w:szCs w:val="24"/>
        </w:rPr>
        <w:t xml:space="preserve"> </w:t>
      </w:r>
      <w:r w:rsidR="0037511F">
        <w:rPr>
          <w:i/>
          <w:iCs/>
          <w:sz w:val="24"/>
          <w:szCs w:val="24"/>
        </w:rPr>
        <w:t>column.</w:t>
      </w:r>
    </w:p>
    <w:p w14:paraId="3631FDD4" w14:textId="04311841" w:rsidR="00DF6F7D" w:rsidRDefault="00DF6F7D" w:rsidP="00DF6F7D">
      <w:pPr>
        <w:pStyle w:val="ListParagraph"/>
        <w:jc w:val="both"/>
        <w:rPr>
          <w:i/>
          <w:iCs/>
          <w:sz w:val="24"/>
          <w:szCs w:val="24"/>
        </w:rPr>
      </w:pPr>
      <w:r w:rsidRPr="00AE69B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A7C2052" wp14:editId="312BF930">
                <wp:simplePos x="0" y="0"/>
                <wp:positionH relativeFrom="page">
                  <wp:align>center</wp:align>
                </wp:positionH>
                <wp:positionV relativeFrom="paragraph">
                  <wp:posOffset>121920</wp:posOffset>
                </wp:positionV>
                <wp:extent cx="4502150" cy="889000"/>
                <wp:effectExtent l="0" t="0" r="0" b="635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380E3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50D45A42" w14:textId="77777777" w:rsidR="00DF6F7D" w:rsidRDefault="00DF6F7D" w:rsidP="00DF6F7D">
                            <w:r>
                              <w:t>…</w:t>
                            </w:r>
                          </w:p>
                          <w:p w14:paraId="7D976EFD" w14:textId="77777777" w:rsidR="00DF6F7D" w:rsidRDefault="00DF6F7D" w:rsidP="00DF6F7D"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7C2052" id="Text Box 4" o:spid="_x0000_s1029" style="position:absolute;left:0;text-align:left;margin-left:0;margin-top:9.6pt;width:354.5pt;height:70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" fillcolor="#d5dce4 [671]" stroked="f" strokeweight="1pt">
                <v:stroke joinstyle="miter"/>
                <v:textbox>
                  <w:txbxContent>
                    <w:p w14:paraId="36E380E3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50D45A42" w14:textId="77777777" w:rsidR="00DF6F7D" w:rsidRDefault="00DF6F7D" w:rsidP="00DF6F7D">
                      <w:r>
                        <w:t>…</w:t>
                      </w:r>
                    </w:p>
                    <w:p w14:paraId="7D976EFD" w14:textId="77777777" w:rsidR="00DF6F7D" w:rsidRDefault="00DF6F7D" w:rsidP="00DF6F7D">
                      <w:r>
                        <w:t>…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0D8F0B6" w14:textId="4E604F3E" w:rsidR="0037511F" w:rsidRDefault="0037511F" w:rsidP="0037511F">
      <w:pPr>
        <w:pStyle w:val="ListParagraph"/>
        <w:ind w:hanging="270"/>
        <w:jc w:val="both"/>
        <w:rPr>
          <w:i/>
          <w:iCs/>
          <w:sz w:val="24"/>
          <w:szCs w:val="24"/>
        </w:rPr>
      </w:pPr>
    </w:p>
    <w:p w14:paraId="5FCCE96B" w14:textId="53239D4A" w:rsidR="00DF6F7D" w:rsidRDefault="00DF6F7D" w:rsidP="0037511F">
      <w:pPr>
        <w:pStyle w:val="ListParagraph"/>
        <w:ind w:hanging="270"/>
        <w:jc w:val="both"/>
        <w:rPr>
          <w:i/>
          <w:iCs/>
          <w:sz w:val="24"/>
          <w:szCs w:val="24"/>
        </w:rPr>
      </w:pPr>
    </w:p>
    <w:p w14:paraId="1855FD8C" w14:textId="35EC9949" w:rsidR="00DF6F7D" w:rsidRDefault="00DF6F7D" w:rsidP="0037511F">
      <w:pPr>
        <w:pStyle w:val="ListParagraph"/>
        <w:ind w:hanging="270"/>
        <w:jc w:val="both"/>
        <w:rPr>
          <w:i/>
          <w:iCs/>
          <w:sz w:val="24"/>
          <w:szCs w:val="24"/>
        </w:rPr>
      </w:pPr>
    </w:p>
    <w:p w14:paraId="50C14C8D" w14:textId="22A29E8E" w:rsidR="00DF6F7D" w:rsidRDefault="00DF6F7D" w:rsidP="0037511F">
      <w:pPr>
        <w:pStyle w:val="ListParagraph"/>
        <w:ind w:hanging="270"/>
        <w:jc w:val="both"/>
        <w:rPr>
          <w:i/>
          <w:iCs/>
          <w:sz w:val="24"/>
          <w:szCs w:val="24"/>
        </w:rPr>
      </w:pPr>
    </w:p>
    <w:p w14:paraId="53A9858D" w14:textId="77777777" w:rsidR="00DF6F7D" w:rsidRDefault="00DF6F7D" w:rsidP="0037511F">
      <w:pPr>
        <w:pStyle w:val="ListParagraph"/>
        <w:ind w:hanging="270"/>
        <w:jc w:val="both"/>
        <w:rPr>
          <w:i/>
          <w:iCs/>
          <w:sz w:val="24"/>
          <w:szCs w:val="24"/>
        </w:rPr>
      </w:pPr>
    </w:p>
    <w:p w14:paraId="1F8EEBA3" w14:textId="3BE766C3" w:rsidR="0037511F" w:rsidRDefault="0037511F" w:rsidP="0037511F">
      <w:pPr>
        <w:pStyle w:val="ListParagraph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Convert the month numbers into characters (</w:t>
      </w:r>
      <w:proofErr w:type="spellStart"/>
      <w:r>
        <w:rPr>
          <w:i/>
          <w:iCs/>
          <w:sz w:val="24"/>
          <w:szCs w:val="24"/>
        </w:rPr>
        <w:t>f.e</w:t>
      </w:r>
      <w:proofErr w:type="spellEnd"/>
      <w:r>
        <w:rPr>
          <w:i/>
          <w:iCs/>
          <w:sz w:val="24"/>
          <w:szCs w:val="24"/>
        </w:rPr>
        <w:t>: 1 into January, 2 into February, and so on).</w:t>
      </w:r>
    </w:p>
    <w:p w14:paraId="2DDEB39E" w14:textId="375E1D02" w:rsidR="00DF6F7D" w:rsidRDefault="00DF6F7D" w:rsidP="00DF6F7D">
      <w:pPr>
        <w:jc w:val="both"/>
        <w:rPr>
          <w:i/>
          <w:iCs/>
          <w:sz w:val="24"/>
          <w:szCs w:val="24"/>
        </w:rPr>
      </w:pPr>
      <w:r w:rsidRPr="00DF6F7D">
        <w:rPr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783886" wp14:editId="10453B90">
                <wp:simplePos x="0" y="0"/>
                <wp:positionH relativeFrom="page">
                  <wp:align>center</wp:align>
                </wp:positionH>
                <wp:positionV relativeFrom="paragraph">
                  <wp:posOffset>7620</wp:posOffset>
                </wp:positionV>
                <wp:extent cx="4502150" cy="889000"/>
                <wp:effectExtent l="0" t="0" r="0" b="6350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8365E5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3BE8C82D" w14:textId="77777777" w:rsidR="00DF6F7D" w:rsidRDefault="00DF6F7D" w:rsidP="00DF6F7D">
                            <w:r>
                              <w:t>…</w:t>
                            </w:r>
                          </w:p>
                          <w:p w14:paraId="6C5432D9" w14:textId="77777777" w:rsidR="00DF6F7D" w:rsidRDefault="00DF6F7D" w:rsidP="00DF6F7D"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2783886" id="Text Box 5" o:spid="_x0000_s1030" style="position:absolute;left:0;text-align:left;margin-left:0;margin-top:.6pt;width:354.5pt;height:70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" fillcolor="#d5dce4 [671]" stroked="f" strokeweight="1pt">
                <v:stroke joinstyle="miter"/>
                <v:textbox>
                  <w:txbxContent>
                    <w:p w14:paraId="308365E5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3BE8C82D" w14:textId="77777777" w:rsidR="00DF6F7D" w:rsidRDefault="00DF6F7D" w:rsidP="00DF6F7D">
                      <w:r>
                        <w:t>…</w:t>
                      </w:r>
                    </w:p>
                    <w:p w14:paraId="6C5432D9" w14:textId="77777777" w:rsidR="00DF6F7D" w:rsidRDefault="00DF6F7D" w:rsidP="00DF6F7D">
                      <w:r>
                        <w:t>…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1FCC65F7" w14:textId="7F70668E" w:rsidR="00DF6F7D" w:rsidRDefault="00DF6F7D" w:rsidP="00DF6F7D">
      <w:pPr>
        <w:jc w:val="both"/>
        <w:rPr>
          <w:i/>
          <w:iCs/>
          <w:sz w:val="24"/>
          <w:szCs w:val="24"/>
        </w:rPr>
      </w:pPr>
    </w:p>
    <w:p w14:paraId="161B4DC6" w14:textId="77777777" w:rsidR="00DF6F7D" w:rsidRPr="00DF6F7D" w:rsidRDefault="00DF6F7D" w:rsidP="00DF6F7D">
      <w:pPr>
        <w:jc w:val="both"/>
        <w:rPr>
          <w:i/>
          <w:iCs/>
          <w:sz w:val="24"/>
          <w:szCs w:val="24"/>
        </w:rPr>
      </w:pPr>
    </w:p>
    <w:p w14:paraId="7EEB5B87" w14:textId="77777777" w:rsidR="0037511F" w:rsidRPr="0037511F" w:rsidRDefault="0037511F" w:rsidP="0037511F">
      <w:pPr>
        <w:pStyle w:val="ListParagraph"/>
        <w:rPr>
          <w:i/>
          <w:iCs/>
          <w:sz w:val="24"/>
          <w:szCs w:val="24"/>
        </w:rPr>
      </w:pPr>
    </w:p>
    <w:p w14:paraId="023D261A" w14:textId="14C36555" w:rsidR="0037511F" w:rsidRDefault="0037511F" w:rsidP="0037511F">
      <w:pPr>
        <w:pStyle w:val="ListParagraph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reate a new column that would contain only the state names taken from the </w:t>
      </w:r>
      <w:r>
        <w:rPr>
          <w:b/>
          <w:bCs/>
          <w:i/>
          <w:iCs/>
          <w:sz w:val="24"/>
          <w:szCs w:val="24"/>
        </w:rPr>
        <w:t xml:space="preserve">Purchase Address </w:t>
      </w:r>
      <w:r>
        <w:rPr>
          <w:i/>
          <w:iCs/>
          <w:sz w:val="24"/>
          <w:szCs w:val="24"/>
        </w:rPr>
        <w:t>column.</w:t>
      </w:r>
    </w:p>
    <w:p w14:paraId="517CB784" w14:textId="038E7886" w:rsidR="00DF6F7D" w:rsidRDefault="00DF6F7D" w:rsidP="00DF6F7D">
      <w:pPr>
        <w:pStyle w:val="ListParagraph"/>
        <w:rPr>
          <w:i/>
          <w:iCs/>
          <w:sz w:val="24"/>
          <w:szCs w:val="24"/>
        </w:rPr>
      </w:pPr>
      <w:r w:rsidRPr="00DF6F7D">
        <w:rPr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7B4ADAC" wp14:editId="27F9F200">
                <wp:simplePos x="0" y="0"/>
                <wp:positionH relativeFrom="page">
                  <wp:posOffset>1635125</wp:posOffset>
                </wp:positionH>
                <wp:positionV relativeFrom="paragraph">
                  <wp:posOffset>139700</wp:posOffset>
                </wp:positionV>
                <wp:extent cx="4502150" cy="889000"/>
                <wp:effectExtent l="0" t="0" r="0" b="6350"/>
                <wp:wrapNone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2150" cy="889000"/>
                        </a:xfrm>
                        <a:prstGeom prst="roundRect">
                          <a:avLst>
                            <a:gd name="adj" fmla="val 4537"/>
                          </a:avLst>
                        </a:prstGeom>
                        <a:solidFill>
                          <a:schemeClr val="tx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  <a:headEnd/>
                          <a:tailEnd/>
                        </a:ln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2B37C" w14:textId="77777777" w:rsidR="00DF6F7D" w:rsidRDefault="00DF6F7D" w:rsidP="00DF6F7D">
                            <w:pPr>
                              <w:ind w:left="360" w:hanging="360"/>
                            </w:pPr>
                            <w:r>
                              <w:t>Code:</w:t>
                            </w:r>
                          </w:p>
                          <w:p w14:paraId="1BEC7EF4" w14:textId="77777777" w:rsidR="00DF6F7D" w:rsidRDefault="00DF6F7D" w:rsidP="00DF6F7D">
                            <w:r>
                              <w:t>…</w:t>
                            </w:r>
                          </w:p>
                          <w:p w14:paraId="5ACF277D" w14:textId="77777777" w:rsidR="00DF6F7D" w:rsidRDefault="00DF6F7D" w:rsidP="00DF6F7D">
                            <w:r>
                              <w:t>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B4ADAC" id="Text Box 6" o:spid="_x0000_s1031" style="position:absolute;left:0;text-align:left;margin-left:128.75pt;margin-top:11pt;width:354.5pt;height:70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arcsize="297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" fillcolor="#d5dce4 [671]" stroked="f" strokeweight="1pt">
                <v:stroke joinstyle="miter"/>
                <v:textbox>
                  <w:txbxContent>
                    <w:p w14:paraId="6A42B37C" w14:textId="77777777" w:rsidR="00DF6F7D" w:rsidRDefault="00DF6F7D" w:rsidP="00DF6F7D">
                      <w:pPr>
                        <w:ind w:left="360" w:hanging="360"/>
                      </w:pPr>
                      <w:r>
                        <w:t>Code:</w:t>
                      </w:r>
                    </w:p>
                    <w:p w14:paraId="1BEC7EF4" w14:textId="77777777" w:rsidR="00DF6F7D" w:rsidRDefault="00DF6F7D" w:rsidP="00DF6F7D">
                      <w:r>
                        <w:t>…</w:t>
                      </w:r>
                    </w:p>
                    <w:p w14:paraId="5ACF277D" w14:textId="77777777" w:rsidR="00DF6F7D" w:rsidRDefault="00DF6F7D" w:rsidP="00DF6F7D">
                      <w:r>
                        <w:t>…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</w:p>
    <w:p w14:paraId="7726FD20" w14:textId="0A6C9B4C" w:rsidR="00DF6F7D" w:rsidRDefault="00DF6F7D" w:rsidP="00DF6F7D">
      <w:pPr>
        <w:pStyle w:val="ListParagraph"/>
        <w:ind w:left="1440"/>
        <w:rPr>
          <w:i/>
          <w:iCs/>
          <w:sz w:val="24"/>
          <w:szCs w:val="24"/>
        </w:rPr>
      </w:pPr>
    </w:p>
    <w:p w14:paraId="467182E6" w14:textId="5214B340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7F2D7BE8" w14:textId="1869BDC9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2BA282B1" w14:textId="147C7C65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06BCFC19" w14:textId="77777777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6B24A498" w14:textId="4F1BB474" w:rsidR="00DF6F7D" w:rsidRDefault="00DF6F7D" w:rsidP="00DF6F7D">
      <w:pPr>
        <w:pStyle w:val="ListParagraph"/>
        <w:numPr>
          <w:ilvl w:val="0"/>
          <w:numId w:val="5"/>
        </w:numPr>
        <w:ind w:left="720" w:hanging="270"/>
        <w:jc w:val="both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onvert the </w:t>
      </w:r>
      <w:r>
        <w:rPr>
          <w:b/>
          <w:bCs/>
          <w:i/>
          <w:iCs/>
          <w:sz w:val="24"/>
          <w:szCs w:val="24"/>
        </w:rPr>
        <w:t xml:space="preserve">Quantity Ordered </w:t>
      </w:r>
      <w:r>
        <w:rPr>
          <w:i/>
          <w:iCs/>
          <w:sz w:val="24"/>
          <w:szCs w:val="24"/>
        </w:rPr>
        <w:t xml:space="preserve">column’s values into an integer type and the </w:t>
      </w:r>
      <w:r>
        <w:rPr>
          <w:b/>
          <w:bCs/>
          <w:i/>
          <w:iCs/>
          <w:sz w:val="24"/>
          <w:szCs w:val="24"/>
        </w:rPr>
        <w:t xml:space="preserve">Price Each </w:t>
      </w:r>
      <w:r>
        <w:rPr>
          <w:i/>
          <w:iCs/>
          <w:sz w:val="24"/>
          <w:szCs w:val="24"/>
        </w:rPr>
        <w:t>column’s values into a floating type.</w:t>
      </w:r>
    </w:p>
    <w:p w14:paraId="4D142203" w14:textId="77777777" w:rsidR="00DF6F7D" w:rsidRPr="0029761D" w:rsidRDefault="00DF6F7D" w:rsidP="0029761D">
      <w:pPr>
        <w:rPr>
          <w:i/>
          <w:iCs/>
          <w:sz w:val="24"/>
          <w:szCs w:val="24"/>
        </w:rPr>
      </w:pPr>
    </w:p>
    <w:p w14:paraId="47BFD647" w14:textId="77777777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2B907F16" w14:textId="0BB77944" w:rsidR="00DF6F7D" w:rsidRDefault="00DF6F7D" w:rsidP="00DF6F7D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Get the useful information.</w:t>
      </w:r>
    </w:p>
    <w:p w14:paraId="6F59BD66" w14:textId="77777777" w:rsid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6357707C" w14:textId="6DC37592" w:rsidR="00DF6F7D" w:rsidRDefault="00DF6F7D" w:rsidP="00DF6F7D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     </w:t>
      </w:r>
      <w:r w:rsidRPr="00DF6F7D">
        <w:rPr>
          <w:i/>
          <w:iCs/>
          <w:sz w:val="24"/>
          <w:szCs w:val="24"/>
        </w:rPr>
        <w:t>Questions:</w:t>
      </w:r>
    </w:p>
    <w:p w14:paraId="5E07E946" w14:textId="3AC8EA15" w:rsidR="00DF6F7D" w:rsidRPr="00DF6F7D" w:rsidRDefault="00DF6F7D" w:rsidP="00DF6F7D">
      <w:pPr>
        <w:pStyle w:val="ListParagraph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hich month has the highest number of sales (in amounts)? And how much was that?</w:t>
      </w:r>
    </w:p>
    <w:p w14:paraId="21EEFCCB" w14:textId="60D0C660" w:rsidR="00DF6F7D" w:rsidRDefault="0029761D" w:rsidP="00DF6F7D">
      <w:pPr>
        <w:pStyle w:val="ListParagraph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a bar plot that would represent the sales info for each month.</w:t>
      </w:r>
    </w:p>
    <w:p w14:paraId="2B7AB72F" w14:textId="33C5EAB5" w:rsidR="0029761D" w:rsidRDefault="0029761D" w:rsidP="0029761D">
      <w:pPr>
        <w:pStyle w:val="ListParagraph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hich state has ordered the least and which the highest?</w:t>
      </w:r>
    </w:p>
    <w:p w14:paraId="4AC9FE37" w14:textId="58621003" w:rsidR="00CA75F1" w:rsidRDefault="00CA75F1" w:rsidP="0029761D">
      <w:pPr>
        <w:pStyle w:val="ListParagraph"/>
        <w:numPr>
          <w:ilvl w:val="0"/>
          <w:numId w:val="7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At what time of the day the highest amount of money is spent on sales?</w:t>
      </w:r>
    </w:p>
    <w:p w14:paraId="11FCD553" w14:textId="77777777" w:rsidR="00DF6F7D" w:rsidRPr="00DF6F7D" w:rsidRDefault="00DF6F7D" w:rsidP="00DF6F7D">
      <w:pPr>
        <w:pStyle w:val="ListParagraph"/>
        <w:rPr>
          <w:i/>
          <w:iCs/>
          <w:sz w:val="24"/>
          <w:szCs w:val="24"/>
        </w:rPr>
      </w:pPr>
    </w:p>
    <w:p w14:paraId="524F6D7C" w14:textId="500EBA6D" w:rsidR="0029761D" w:rsidRDefault="0029761D" w:rsidP="000565DE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Time to plot.</w:t>
      </w:r>
    </w:p>
    <w:p w14:paraId="7A6FC71E" w14:textId="10716728" w:rsidR="0029761D" w:rsidRDefault="0029761D" w:rsidP="0029761D">
      <w:pPr>
        <w:rPr>
          <w:sz w:val="32"/>
          <w:szCs w:val="32"/>
        </w:rPr>
      </w:pPr>
    </w:p>
    <w:p w14:paraId="698F13B7" w14:textId="2F4FAAE4" w:rsidR="0029761D" w:rsidRDefault="0029761D" w:rsidP="0029761D">
      <w:pPr>
        <w:ind w:left="324"/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Ta</w:t>
      </w:r>
      <w:r w:rsidRPr="00DF6F7D">
        <w:rPr>
          <w:i/>
          <w:iCs/>
          <w:sz w:val="24"/>
          <w:szCs w:val="24"/>
        </w:rPr>
        <w:t>s</w:t>
      </w:r>
      <w:r>
        <w:rPr>
          <w:i/>
          <w:iCs/>
          <w:sz w:val="24"/>
          <w:szCs w:val="24"/>
        </w:rPr>
        <w:t>ks</w:t>
      </w:r>
      <w:r w:rsidRPr="00DF6F7D">
        <w:rPr>
          <w:i/>
          <w:iCs/>
          <w:sz w:val="24"/>
          <w:szCs w:val="24"/>
        </w:rPr>
        <w:t>:</w:t>
      </w:r>
    </w:p>
    <w:p w14:paraId="1E5BCADE" w14:textId="205D98C8" w:rsidR="0029761D" w:rsidRDefault="0029761D" w:rsidP="0029761D">
      <w:pPr>
        <w:pStyle w:val="ListParagraph"/>
        <w:numPr>
          <w:ilvl w:val="0"/>
          <w:numId w:val="10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the bar chart that represents different items</w:t>
      </w:r>
      <w:r w:rsidR="000565DE">
        <w:rPr>
          <w:i/>
          <w:iCs/>
          <w:sz w:val="24"/>
          <w:szCs w:val="24"/>
        </w:rPr>
        <w:t xml:space="preserve"> bought</w:t>
      </w:r>
      <w:r>
        <w:rPr>
          <w:i/>
          <w:iCs/>
          <w:sz w:val="24"/>
          <w:szCs w:val="24"/>
        </w:rPr>
        <w:t xml:space="preserve"> on the x-axis and how many of them were sold on the y-axis.</w:t>
      </w:r>
    </w:p>
    <w:p w14:paraId="0346C0E5" w14:textId="4711B94C" w:rsidR="0029761D" w:rsidRDefault="0029761D" w:rsidP="0029761D">
      <w:pPr>
        <w:rPr>
          <w:i/>
          <w:iCs/>
          <w:sz w:val="24"/>
          <w:szCs w:val="24"/>
        </w:rPr>
      </w:pPr>
    </w:p>
    <w:p w14:paraId="0DFE663D" w14:textId="73A4EC87" w:rsidR="0029761D" w:rsidRDefault="0029761D" w:rsidP="0029761D">
      <w:pPr>
        <w:rPr>
          <w:i/>
          <w:iCs/>
          <w:sz w:val="24"/>
          <w:szCs w:val="24"/>
        </w:rPr>
      </w:pPr>
    </w:p>
    <w:p w14:paraId="1912E3FE" w14:textId="04C13EF3" w:rsidR="0029761D" w:rsidRDefault="0029761D" w:rsidP="0029761D">
      <w:pPr>
        <w:rPr>
          <w:i/>
          <w:iCs/>
          <w:sz w:val="24"/>
          <w:szCs w:val="24"/>
        </w:rPr>
      </w:pPr>
    </w:p>
    <w:p w14:paraId="0498A22F" w14:textId="597A05B6" w:rsidR="0029761D" w:rsidRPr="0029761D" w:rsidRDefault="0029761D" w:rsidP="0029761D">
      <w:pPr>
        <w:pStyle w:val="ListParagraph"/>
        <w:numPr>
          <w:ilvl w:val="0"/>
          <w:numId w:val="10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Plot a pie char that represents each month as the piece of the pie</w:t>
      </w:r>
      <w:r w:rsidR="00CA75F1">
        <w:rPr>
          <w:i/>
          <w:iCs/>
          <w:sz w:val="24"/>
          <w:szCs w:val="24"/>
        </w:rPr>
        <w:t>, showing how much sales are generally done.</w:t>
      </w:r>
    </w:p>
    <w:p w14:paraId="4E5B6A70" w14:textId="77777777" w:rsidR="0029761D" w:rsidRPr="0029761D" w:rsidRDefault="0029761D" w:rsidP="0029761D">
      <w:pPr>
        <w:ind w:left="324"/>
        <w:rPr>
          <w:sz w:val="32"/>
          <w:szCs w:val="32"/>
        </w:rPr>
      </w:pPr>
    </w:p>
    <w:p w14:paraId="710E6D1C" w14:textId="77777777" w:rsidR="00DF6F7D" w:rsidRPr="00DF6F7D" w:rsidRDefault="00DF6F7D" w:rsidP="00DF6F7D">
      <w:pPr>
        <w:jc w:val="both"/>
        <w:rPr>
          <w:i/>
          <w:iCs/>
          <w:sz w:val="24"/>
          <w:szCs w:val="24"/>
        </w:rPr>
      </w:pPr>
    </w:p>
    <w:p w14:paraId="3FCBF64A" w14:textId="59513F32" w:rsidR="00C11EEA" w:rsidRDefault="00C11EEA" w:rsidP="00C11EEA">
      <w:pPr>
        <w:rPr>
          <w:color w:val="0070C0"/>
        </w:rPr>
      </w:pPr>
      <w:r>
        <w:rPr>
          <w:color w:val="0070C0"/>
        </w:rPr>
        <w:t xml:space="preserve"> </w:t>
      </w:r>
    </w:p>
    <w:p w14:paraId="6FE5E6F7" w14:textId="30241FBE" w:rsidR="0037511F" w:rsidRDefault="000565DE" w:rsidP="000565DE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More info with the plots.</w:t>
      </w:r>
    </w:p>
    <w:p w14:paraId="4BBAE06D" w14:textId="77777777" w:rsidR="000565DE" w:rsidRDefault="000565DE" w:rsidP="000565DE">
      <w:pPr>
        <w:pStyle w:val="ListParagraph"/>
        <w:ind w:left="684"/>
        <w:rPr>
          <w:i/>
          <w:iCs/>
          <w:sz w:val="24"/>
          <w:szCs w:val="24"/>
        </w:rPr>
      </w:pPr>
    </w:p>
    <w:p w14:paraId="46924890" w14:textId="5B40858B" w:rsidR="000565DE" w:rsidRDefault="000565DE" w:rsidP="000565DE">
      <w:pPr>
        <w:pStyle w:val="ListParagraph"/>
        <w:ind w:left="684" w:hanging="414"/>
        <w:rPr>
          <w:i/>
          <w:iCs/>
          <w:sz w:val="24"/>
          <w:szCs w:val="24"/>
        </w:rPr>
      </w:pPr>
      <w:r w:rsidRPr="000565DE">
        <w:rPr>
          <w:i/>
          <w:iCs/>
          <w:sz w:val="24"/>
          <w:szCs w:val="24"/>
        </w:rPr>
        <w:t>Tasks:</w:t>
      </w:r>
    </w:p>
    <w:p w14:paraId="55501E6E" w14:textId="77777777" w:rsidR="000565DE" w:rsidRPr="000565DE" w:rsidRDefault="000565DE" w:rsidP="000565DE">
      <w:pPr>
        <w:pStyle w:val="ListParagraph"/>
        <w:ind w:left="684"/>
        <w:rPr>
          <w:i/>
          <w:iCs/>
          <w:sz w:val="24"/>
          <w:szCs w:val="24"/>
        </w:rPr>
      </w:pPr>
    </w:p>
    <w:p w14:paraId="34B8675B" w14:textId="3BC007A7" w:rsidR="000565DE" w:rsidRDefault="000565DE" w:rsidP="000565DE">
      <w:pPr>
        <w:pStyle w:val="ListParagraph"/>
        <w:numPr>
          <w:ilvl w:val="0"/>
          <w:numId w:val="12"/>
        </w:numPr>
        <w:rPr>
          <w:i/>
          <w:iCs/>
          <w:sz w:val="24"/>
          <w:szCs w:val="24"/>
        </w:rPr>
      </w:pPr>
      <w:r w:rsidRPr="000565DE">
        <w:rPr>
          <w:i/>
          <w:iCs/>
          <w:sz w:val="24"/>
          <w:szCs w:val="24"/>
        </w:rPr>
        <w:t>Prove the answer to the question four in the third part (</w:t>
      </w:r>
      <w:r w:rsidRPr="000565DE">
        <w:rPr>
          <w:i/>
          <w:iCs/>
        </w:rPr>
        <w:t>Get the useful information</w:t>
      </w:r>
      <w:r w:rsidRPr="000565DE">
        <w:rPr>
          <w:i/>
          <w:iCs/>
          <w:sz w:val="24"/>
          <w:szCs w:val="24"/>
        </w:rPr>
        <w:t>)</w:t>
      </w:r>
      <w:r>
        <w:rPr>
          <w:i/>
          <w:iCs/>
          <w:sz w:val="24"/>
          <w:szCs w:val="24"/>
        </w:rPr>
        <w:t>.</w:t>
      </w:r>
    </w:p>
    <w:p w14:paraId="795B8C24" w14:textId="766A382B" w:rsidR="000565DE" w:rsidRDefault="008B686A" w:rsidP="008B686A">
      <w:pPr>
        <w:tabs>
          <w:tab w:val="left" w:pos="3960"/>
        </w:tabs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ab/>
      </w:r>
    </w:p>
    <w:p w14:paraId="0A5F77C9" w14:textId="4FCDFEB2" w:rsidR="008B686A" w:rsidRPr="008B686A" w:rsidRDefault="008B686A" w:rsidP="008B686A">
      <w:pPr>
        <w:pStyle w:val="ListParagraph"/>
        <w:numPr>
          <w:ilvl w:val="0"/>
          <w:numId w:val="12"/>
        </w:num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Referring to the question 1 of the 4</w:t>
      </w:r>
      <w:r w:rsidRPr="008B686A">
        <w:rPr>
          <w:i/>
          <w:iCs/>
          <w:sz w:val="24"/>
          <w:szCs w:val="24"/>
          <w:vertAlign w:val="superscript"/>
        </w:rPr>
        <w:t>th</w:t>
      </w:r>
      <w:r>
        <w:rPr>
          <w:i/>
          <w:iCs/>
          <w:sz w:val="24"/>
          <w:szCs w:val="24"/>
        </w:rPr>
        <w:t xml:space="preserve"> part (Time to plot), plot that bar chart again but with adding a line chart inside onto it representing the price of each item.</w:t>
      </w:r>
    </w:p>
    <w:p w14:paraId="12A5A054" w14:textId="77777777" w:rsidR="0037511F" w:rsidRDefault="0037511F" w:rsidP="00C11EEA">
      <w:pPr>
        <w:rPr>
          <w:sz w:val="28"/>
          <w:szCs w:val="28"/>
        </w:rPr>
      </w:pPr>
    </w:p>
    <w:p w14:paraId="31BD863C" w14:textId="5C03A389" w:rsidR="00C11EEA" w:rsidRPr="00C11EEA" w:rsidRDefault="00C11EEA" w:rsidP="00C11EEA">
      <w:pPr>
        <w:rPr>
          <w:sz w:val="28"/>
          <w:szCs w:val="28"/>
        </w:rPr>
      </w:pPr>
      <w:r>
        <w:rPr>
          <w:sz w:val="28"/>
          <w:szCs w:val="28"/>
        </w:rPr>
        <w:t xml:space="preserve">  Score: __/5</w:t>
      </w:r>
    </w:p>
    <w:p w14:paraId="5DD4FD5A" w14:textId="77777777" w:rsidR="00C11EEA" w:rsidRDefault="00C11EEA">
      <w:pPr>
        <w:rPr>
          <w:color w:val="0070C0"/>
        </w:rPr>
      </w:pPr>
    </w:p>
    <w:p w14:paraId="29FDBA2E" w14:textId="77777777" w:rsidR="00A22BB5" w:rsidRDefault="00A22BB5">
      <w:pPr>
        <w:rPr>
          <w:color w:val="0070C0"/>
        </w:rPr>
      </w:pPr>
    </w:p>
    <w:p w14:paraId="6DF45AF2" w14:textId="77777777" w:rsidR="00A22BB5" w:rsidRDefault="00A22BB5">
      <w:pPr>
        <w:rPr>
          <w:color w:val="0070C0"/>
        </w:rPr>
      </w:pPr>
    </w:p>
    <w:p w14:paraId="2D2DB0B7" w14:textId="77777777" w:rsidR="00A22BB5" w:rsidRDefault="00A22BB5">
      <w:pPr>
        <w:rPr>
          <w:color w:val="0070C0"/>
        </w:rPr>
      </w:pPr>
    </w:p>
    <w:p w14:paraId="7649E0D4" w14:textId="77777777" w:rsidR="00A22BB5" w:rsidRDefault="00A22BB5">
      <w:pPr>
        <w:rPr>
          <w:color w:val="0070C0"/>
        </w:rPr>
      </w:pPr>
    </w:p>
    <w:p w14:paraId="2A9B7FA5" w14:textId="77777777" w:rsidR="00A22BB5" w:rsidRDefault="00A22BB5">
      <w:pPr>
        <w:rPr>
          <w:color w:val="0070C0"/>
        </w:rPr>
      </w:pPr>
    </w:p>
    <w:p w14:paraId="6BC1651F" w14:textId="2A7CB19D" w:rsidR="00C11EEA" w:rsidRPr="00C11EEA" w:rsidRDefault="00C11EEA">
      <w:pPr>
        <w:rPr>
          <w:sz w:val="40"/>
          <w:szCs w:val="40"/>
        </w:rPr>
      </w:pPr>
      <w:r w:rsidRPr="00C11EEA">
        <w:rPr>
          <w:color w:val="0070C0"/>
        </w:rPr>
        <w:t xml:space="preserve">You can try to consume the data using </w:t>
      </w:r>
      <w:proofErr w:type="spellStart"/>
      <w:r w:rsidRPr="00C11EEA">
        <w:rPr>
          <w:color w:val="0070C0"/>
        </w:rPr>
        <w:t>Jupyter</w:t>
      </w:r>
      <w:proofErr w:type="spellEnd"/>
      <w:r w:rsidRPr="00C11EEA">
        <w:rPr>
          <w:color w:val="0070C0"/>
        </w:rPr>
        <w:t xml:space="preserve"> Notebook</w:t>
      </w:r>
      <w:r>
        <w:rPr>
          <w:sz w:val="28"/>
          <w:szCs w:val="28"/>
        </w:rPr>
        <w:t xml:space="preserve">                                                           </w:t>
      </w:r>
    </w:p>
    <w:sectPr w:rsidR="00C11EEA" w:rsidRPr="00C11EEA" w:rsidSect="0037511F">
      <w:pgSz w:w="12240" w:h="15840"/>
      <w:pgMar w:top="1134" w:right="1530" w:bottom="1134" w:left="117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8989D" w14:textId="77777777" w:rsidR="00C11EEA" w:rsidRDefault="00C11EEA" w:rsidP="00C11EEA">
      <w:pPr>
        <w:spacing w:after="0" w:line="240" w:lineRule="auto"/>
      </w:pPr>
      <w:r>
        <w:separator/>
      </w:r>
    </w:p>
  </w:endnote>
  <w:endnote w:type="continuationSeparator" w:id="0">
    <w:p w14:paraId="2CAA7CBE" w14:textId="77777777" w:rsidR="00C11EEA" w:rsidRDefault="00C11EEA" w:rsidP="00C11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78EC3" w14:textId="77777777" w:rsidR="00C11EEA" w:rsidRDefault="00C11EEA" w:rsidP="00C11EEA">
      <w:pPr>
        <w:spacing w:after="0" w:line="240" w:lineRule="auto"/>
      </w:pPr>
      <w:r>
        <w:separator/>
      </w:r>
    </w:p>
  </w:footnote>
  <w:footnote w:type="continuationSeparator" w:id="0">
    <w:p w14:paraId="42B04243" w14:textId="77777777" w:rsidR="00C11EEA" w:rsidRDefault="00C11EEA" w:rsidP="00C11E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42BF5"/>
    <w:multiLevelType w:val="hybridMultilevel"/>
    <w:tmpl w:val="E6F87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071D97"/>
    <w:multiLevelType w:val="hybridMultilevel"/>
    <w:tmpl w:val="B02AB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D5BF5"/>
    <w:multiLevelType w:val="hybridMultilevel"/>
    <w:tmpl w:val="BFF48090"/>
    <w:lvl w:ilvl="0" w:tplc="65E2F1B8">
      <w:start w:val="1"/>
      <w:numFmt w:val="bullet"/>
      <w:lvlText w:val="-"/>
      <w:lvlJc w:val="left"/>
      <w:pPr>
        <w:ind w:left="63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3" w15:restartNumberingAfterBreak="0">
    <w:nsid w:val="151156F3"/>
    <w:multiLevelType w:val="hybridMultilevel"/>
    <w:tmpl w:val="F4E47F7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0555B"/>
    <w:multiLevelType w:val="hybridMultilevel"/>
    <w:tmpl w:val="E06649F0"/>
    <w:lvl w:ilvl="0" w:tplc="2B629B86">
      <w:start w:val="1"/>
      <w:numFmt w:val="lowerLetter"/>
      <w:lvlText w:val="%1)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5" w15:restartNumberingAfterBreak="0">
    <w:nsid w:val="25AA2009"/>
    <w:multiLevelType w:val="hybridMultilevel"/>
    <w:tmpl w:val="4990AE0A"/>
    <w:lvl w:ilvl="0" w:tplc="0E3EE492">
      <w:start w:val="1"/>
      <w:numFmt w:val="lowerLetter"/>
      <w:lvlText w:val="%1)"/>
      <w:lvlJc w:val="left"/>
      <w:pPr>
        <w:ind w:left="107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6" w15:restartNumberingAfterBreak="0">
    <w:nsid w:val="27D01B95"/>
    <w:multiLevelType w:val="hybridMultilevel"/>
    <w:tmpl w:val="3878CB3C"/>
    <w:lvl w:ilvl="0" w:tplc="F45281C0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7" w15:restartNumberingAfterBreak="0">
    <w:nsid w:val="35A94315"/>
    <w:multiLevelType w:val="hybridMultilevel"/>
    <w:tmpl w:val="52E6B8B4"/>
    <w:lvl w:ilvl="0" w:tplc="17D232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39F1990"/>
    <w:multiLevelType w:val="hybridMultilevel"/>
    <w:tmpl w:val="B97690DE"/>
    <w:lvl w:ilvl="0" w:tplc="302EDA16">
      <w:start w:val="1"/>
      <w:numFmt w:val="lowerLetter"/>
      <w:lvlText w:val="%1)"/>
      <w:lvlJc w:val="left"/>
      <w:pPr>
        <w:ind w:left="1074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794" w:hanging="360"/>
      </w:pPr>
    </w:lvl>
    <w:lvl w:ilvl="2" w:tplc="0409001B" w:tentative="1">
      <w:start w:val="1"/>
      <w:numFmt w:val="lowerRoman"/>
      <w:lvlText w:val="%3."/>
      <w:lvlJc w:val="right"/>
      <w:pPr>
        <w:ind w:left="2514" w:hanging="180"/>
      </w:pPr>
    </w:lvl>
    <w:lvl w:ilvl="3" w:tplc="0409000F" w:tentative="1">
      <w:start w:val="1"/>
      <w:numFmt w:val="decimal"/>
      <w:lvlText w:val="%4."/>
      <w:lvlJc w:val="left"/>
      <w:pPr>
        <w:ind w:left="3234" w:hanging="360"/>
      </w:pPr>
    </w:lvl>
    <w:lvl w:ilvl="4" w:tplc="04090019" w:tentative="1">
      <w:start w:val="1"/>
      <w:numFmt w:val="lowerLetter"/>
      <w:lvlText w:val="%5."/>
      <w:lvlJc w:val="left"/>
      <w:pPr>
        <w:ind w:left="3954" w:hanging="360"/>
      </w:pPr>
    </w:lvl>
    <w:lvl w:ilvl="5" w:tplc="0409001B" w:tentative="1">
      <w:start w:val="1"/>
      <w:numFmt w:val="lowerRoman"/>
      <w:lvlText w:val="%6."/>
      <w:lvlJc w:val="right"/>
      <w:pPr>
        <w:ind w:left="4674" w:hanging="180"/>
      </w:pPr>
    </w:lvl>
    <w:lvl w:ilvl="6" w:tplc="0409000F" w:tentative="1">
      <w:start w:val="1"/>
      <w:numFmt w:val="decimal"/>
      <w:lvlText w:val="%7."/>
      <w:lvlJc w:val="left"/>
      <w:pPr>
        <w:ind w:left="5394" w:hanging="360"/>
      </w:pPr>
    </w:lvl>
    <w:lvl w:ilvl="7" w:tplc="04090019" w:tentative="1">
      <w:start w:val="1"/>
      <w:numFmt w:val="lowerLetter"/>
      <w:lvlText w:val="%8."/>
      <w:lvlJc w:val="left"/>
      <w:pPr>
        <w:ind w:left="6114" w:hanging="360"/>
      </w:pPr>
    </w:lvl>
    <w:lvl w:ilvl="8" w:tplc="04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9" w15:restartNumberingAfterBreak="0">
    <w:nsid w:val="66EF3AEA"/>
    <w:multiLevelType w:val="hybridMultilevel"/>
    <w:tmpl w:val="52E6B8B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D81280"/>
    <w:multiLevelType w:val="hybridMultilevel"/>
    <w:tmpl w:val="D150682C"/>
    <w:lvl w:ilvl="0" w:tplc="9F46D1B0">
      <w:start w:val="1"/>
      <w:numFmt w:val="decimal"/>
      <w:lvlText w:val="%1."/>
      <w:lvlJc w:val="left"/>
      <w:pPr>
        <w:ind w:left="68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04" w:hanging="360"/>
      </w:pPr>
    </w:lvl>
    <w:lvl w:ilvl="2" w:tplc="0409001B" w:tentative="1">
      <w:start w:val="1"/>
      <w:numFmt w:val="lowerRoman"/>
      <w:lvlText w:val="%3."/>
      <w:lvlJc w:val="right"/>
      <w:pPr>
        <w:ind w:left="2124" w:hanging="180"/>
      </w:pPr>
    </w:lvl>
    <w:lvl w:ilvl="3" w:tplc="0409000F" w:tentative="1">
      <w:start w:val="1"/>
      <w:numFmt w:val="decimal"/>
      <w:lvlText w:val="%4."/>
      <w:lvlJc w:val="left"/>
      <w:pPr>
        <w:ind w:left="2844" w:hanging="360"/>
      </w:pPr>
    </w:lvl>
    <w:lvl w:ilvl="4" w:tplc="04090019" w:tentative="1">
      <w:start w:val="1"/>
      <w:numFmt w:val="lowerLetter"/>
      <w:lvlText w:val="%5."/>
      <w:lvlJc w:val="left"/>
      <w:pPr>
        <w:ind w:left="3564" w:hanging="360"/>
      </w:pPr>
    </w:lvl>
    <w:lvl w:ilvl="5" w:tplc="0409001B" w:tentative="1">
      <w:start w:val="1"/>
      <w:numFmt w:val="lowerRoman"/>
      <w:lvlText w:val="%6."/>
      <w:lvlJc w:val="right"/>
      <w:pPr>
        <w:ind w:left="4284" w:hanging="180"/>
      </w:pPr>
    </w:lvl>
    <w:lvl w:ilvl="6" w:tplc="0409000F" w:tentative="1">
      <w:start w:val="1"/>
      <w:numFmt w:val="decimal"/>
      <w:lvlText w:val="%7."/>
      <w:lvlJc w:val="left"/>
      <w:pPr>
        <w:ind w:left="5004" w:hanging="360"/>
      </w:pPr>
    </w:lvl>
    <w:lvl w:ilvl="7" w:tplc="04090019" w:tentative="1">
      <w:start w:val="1"/>
      <w:numFmt w:val="lowerLetter"/>
      <w:lvlText w:val="%8."/>
      <w:lvlJc w:val="left"/>
      <w:pPr>
        <w:ind w:left="5724" w:hanging="360"/>
      </w:pPr>
    </w:lvl>
    <w:lvl w:ilvl="8" w:tplc="0409001B" w:tentative="1">
      <w:start w:val="1"/>
      <w:numFmt w:val="lowerRoman"/>
      <w:lvlText w:val="%9."/>
      <w:lvlJc w:val="right"/>
      <w:pPr>
        <w:ind w:left="6444" w:hanging="180"/>
      </w:pPr>
    </w:lvl>
  </w:abstractNum>
  <w:abstractNum w:abstractNumId="11" w15:restartNumberingAfterBreak="0">
    <w:nsid w:val="68F539F5"/>
    <w:multiLevelType w:val="hybridMultilevel"/>
    <w:tmpl w:val="F4E47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8"/>
  </w:num>
  <w:num w:numId="4">
    <w:abstractNumId w:val="2"/>
  </w:num>
  <w:num w:numId="5">
    <w:abstractNumId w:val="5"/>
  </w:num>
  <w:num w:numId="6">
    <w:abstractNumId w:val="4"/>
  </w:num>
  <w:num w:numId="7">
    <w:abstractNumId w:val="10"/>
  </w:num>
  <w:num w:numId="8">
    <w:abstractNumId w:val="3"/>
  </w:num>
  <w:num w:numId="9">
    <w:abstractNumId w:val="6"/>
  </w:num>
  <w:num w:numId="10">
    <w:abstractNumId w:val="7"/>
  </w:num>
  <w:num w:numId="11">
    <w:abstractNumId w:val="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hdrShapeDefaults>
    <o:shapedefaults v:ext="edit" spidmax="6145">
      <o:colormenu v:ext="edit" fillcolor="none [305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DAwMDK0MDY3sDRS0lEKTi0uzszPAykwrAUAD7i5USwAAAA="/>
  </w:docVars>
  <w:rsids>
    <w:rsidRoot w:val="00C11EEA"/>
    <w:rsid w:val="000565DE"/>
    <w:rsid w:val="001F6D91"/>
    <w:rsid w:val="0029761D"/>
    <w:rsid w:val="002B5B44"/>
    <w:rsid w:val="0037511F"/>
    <w:rsid w:val="006162AC"/>
    <w:rsid w:val="008B686A"/>
    <w:rsid w:val="009B27C8"/>
    <w:rsid w:val="009F603E"/>
    <w:rsid w:val="00A22BB5"/>
    <w:rsid w:val="00AE69B8"/>
    <w:rsid w:val="00C11EEA"/>
    <w:rsid w:val="00CA75F1"/>
    <w:rsid w:val="00D64155"/>
    <w:rsid w:val="00DF6F7D"/>
    <w:rsid w:val="00E714C9"/>
    <w:rsid w:val="00ED3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>
      <o:colormenu v:ext="edit" fillcolor="none [3052]"/>
    </o:shapedefaults>
    <o:shapelayout v:ext="edit">
      <o:idmap v:ext="edit" data="1"/>
    </o:shapelayout>
  </w:shapeDefaults>
  <w:decimalSymbol w:val="."/>
  <w:listSeparator w:val=","/>
  <w14:docId w14:val="27E40CAC"/>
  <w15:chartTrackingRefBased/>
  <w15:docId w15:val="{BC9BB15A-244C-492E-AE49-FA336F08F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BB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1E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1EEA"/>
  </w:style>
  <w:style w:type="paragraph" w:styleId="Footer">
    <w:name w:val="footer"/>
    <w:basedOn w:val="Normal"/>
    <w:link w:val="FooterChar"/>
    <w:uiPriority w:val="99"/>
    <w:unhideWhenUsed/>
    <w:rsid w:val="00C11EEA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1EEA"/>
  </w:style>
  <w:style w:type="character" w:styleId="Hyperlink">
    <w:name w:val="Hyperlink"/>
    <w:basedOn w:val="DefaultParagraphFont"/>
    <w:uiPriority w:val="99"/>
    <w:unhideWhenUsed/>
    <w:rsid w:val="00C11E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1EE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11E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MJey16/dataSource/blob/main/tech-purchase.csv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jupyter.org/en/latest/install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MJey16/dataSource/blob/main/tech-purchas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jupyter.org/en/latest/install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221CA2-9D2C-414C-A929-13015DAC2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3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urbek Mamurov</dc:creator>
  <cp:keywords/>
  <dc:description/>
  <cp:lastModifiedBy>Jasurbek Mamurov</cp:lastModifiedBy>
  <cp:revision>4</cp:revision>
  <dcterms:created xsi:type="dcterms:W3CDTF">2022-02-14T11:00:00Z</dcterms:created>
  <dcterms:modified xsi:type="dcterms:W3CDTF">2022-02-16T15:58:00Z</dcterms:modified>
</cp:coreProperties>
</file>